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DBD7" w14:textId="4CB1595D" w:rsidR="00721DD0" w:rsidRPr="00721DD0" w:rsidRDefault="00A921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(T31)</w:t>
      </w:r>
      <w:r w:rsidRPr="00A921D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StoredProcedure</w:t>
      </w:r>
      <w:proofErr w:type="spellEnd"/>
      <w:r w:rsidRPr="00A921D0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TableValueTypeParameter</w:t>
      </w:r>
      <w:proofErr w:type="spellEnd"/>
      <w:r w:rsidRPr="00A921D0">
        <w:rPr>
          <w:rFonts w:ascii="新細明體" w:eastAsia="新細明體" w:hAnsi="新細明體" w:cs="新細明體" w:hint="eastAsia"/>
          <w:sz w:val="24"/>
          <w:szCs w:val="24"/>
        </w:rPr>
        <w:t>。實作在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="00721DD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721DD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721DD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721DD0">
        <w:rPr>
          <w:rFonts w:ascii="Times New Roman" w:eastAsia="Times New Roman" w:hAnsi="Times New Roman" w:cs="Times New Roman"/>
          <w:sz w:val="24"/>
          <w:szCs w:val="24"/>
        </w:rPr>
        <w:br/>
      </w:r>
      <w:r w:rsidR="00721DD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21DD0">
        <w:rPr>
          <w:rFonts w:ascii="Times New Roman" w:eastAsia="Times New Roman" w:hAnsi="Times New Roman" w:cs="Times New Roman"/>
          <w:sz w:val="24"/>
          <w:szCs w:val="24"/>
        </w:rPr>
        <w:br/>
      </w:r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(T31)</w:t>
      </w:r>
      <w:r w:rsidRPr="00A921D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StoredProcedure</w:t>
      </w:r>
      <w:proofErr w:type="spellEnd"/>
      <w:r w:rsidRPr="00A921D0">
        <w:rPr>
          <w:rFonts w:ascii="新細明體" w:eastAsia="新細明體" w:hAnsi="新細明體" w:cs="新細明體" w:hint="eastAsia"/>
          <w:sz w:val="24"/>
          <w:szCs w:val="24"/>
        </w:rPr>
        <w:t>搭配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TableValueTypeParameter</w:t>
      </w:r>
      <w:proofErr w:type="spellEnd"/>
      <w:r w:rsidRPr="00A921D0">
        <w:rPr>
          <w:rFonts w:ascii="新細明體" w:eastAsia="新細明體" w:hAnsi="新細明體" w:cs="新細明體" w:hint="eastAsia"/>
          <w:sz w:val="24"/>
          <w:szCs w:val="24"/>
        </w:rPr>
        <w:t>。實作在</w:t>
      </w:r>
      <w:proofErr w:type="spellStart"/>
      <w:r w:rsidRPr="00A921D0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="00721DD0">
        <w:rPr>
          <w:rFonts w:ascii="Times New Roman" w:eastAsia="Times New Roman" w:hAnsi="Times New Roman" w:cs="Times New Roman"/>
          <w:sz w:val="24"/>
          <w:szCs w:val="24"/>
        </w:rPr>
        <w:br/>
      </w:r>
      <w:r w:rsidR="00721DD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21DD0">
        <w:rPr>
          <w:rFonts w:ascii="Times New Roman" w:eastAsia="Times New Roman" w:hAnsi="Times New Roman" w:cs="Times New Roman"/>
          <w:sz w:val="24"/>
          <w:szCs w:val="24"/>
        </w:rPr>
        <w:br/>
      </w:r>
      <w:r w:rsidR="00721DD0" w:rsidRPr="00721DD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3E3AE6F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1. Stored Procedure with </w:t>
      </w:r>
      <w:proofErr w:type="spellStart"/>
      <w:r w:rsidRPr="00721DD0">
        <w:rPr>
          <w:rFonts w:ascii="Times New Roman" w:eastAsia="Times New Roman" w:hAnsi="Times New Roman" w:cs="Times New Roman"/>
          <w:sz w:val="24"/>
          <w:szCs w:val="24"/>
        </w:rPr>
        <w:t>TableValueType</w:t>
      </w:r>
      <w:proofErr w:type="spellEnd"/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 Parameter</w:t>
      </w:r>
    </w:p>
    <w:p w14:paraId="40A79E62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2. Stored Procedure with </w:t>
      </w:r>
      <w:proofErr w:type="spellStart"/>
      <w:r w:rsidRPr="00721DD0">
        <w:rPr>
          <w:rFonts w:ascii="Times New Roman" w:eastAsia="Times New Roman" w:hAnsi="Times New Roman" w:cs="Times New Roman"/>
          <w:sz w:val="24"/>
          <w:szCs w:val="24"/>
        </w:rPr>
        <w:t>TableValueType</w:t>
      </w:r>
      <w:proofErr w:type="spellEnd"/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 Parameter in </w:t>
      </w:r>
      <w:proofErr w:type="spellStart"/>
      <w:r w:rsidRPr="00721DD0">
        <w:rPr>
          <w:rFonts w:ascii="Times New Roman" w:eastAsia="Times New Roman" w:hAnsi="Times New Roman" w:cs="Times New Roman"/>
          <w:sz w:val="24"/>
          <w:szCs w:val="24"/>
        </w:rPr>
        <w:t>AspNet</w:t>
      </w:r>
      <w:proofErr w:type="spellEnd"/>
    </w:p>
    <w:p w14:paraId="7973E912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3. Set up SQL Authentication</w:t>
      </w:r>
    </w:p>
    <w:p w14:paraId="6EC13EB6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68FD0F8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4. Create Web Application</w:t>
      </w:r>
    </w:p>
    <w:p w14:paraId="56506F84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proofErr w:type="spellStart"/>
      <w:r w:rsidRPr="00721DD0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  <w:r w:rsidRPr="00721DD0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6D30859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4.2. WebForm1.aspx</w:t>
      </w:r>
    </w:p>
    <w:p w14:paraId="48F41FAA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4.3. WebForm1.aspx.cs</w:t>
      </w:r>
    </w:p>
    <w:p w14:paraId="586F94B9" w14:textId="77777777" w:rsidR="00721DD0" w:rsidRPr="00721DD0" w:rsidRDefault="00721DD0" w:rsidP="00D27D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E76A524" w14:textId="0FE79225" w:rsidR="009A41AA" w:rsidRDefault="00721DD0" w:rsidP="00D27D83">
      <w:pPr>
        <w:spacing w:after="0"/>
      </w:pPr>
      <w:r w:rsidRPr="00721DD0">
        <w:rPr>
          <w:rFonts w:ascii="Times New Roman" w:eastAsia="Times New Roman" w:hAnsi="Times New Roman" w:cs="Times New Roman"/>
          <w:sz w:val="24"/>
          <w:szCs w:val="24"/>
        </w:rPr>
        <w:t>5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18AA23B5" w14:textId="77777777" w:rsidR="009A41AA" w:rsidRDefault="009A41AA" w:rsidP="00D27D83">
      <w:pPr>
        <w:spacing w:after="0"/>
      </w:pPr>
    </w:p>
    <w:p w14:paraId="5228911F" w14:textId="77777777" w:rsidR="009A41AA" w:rsidRDefault="009A41AA" w:rsidP="00D27D83">
      <w:pPr>
        <w:spacing w:after="0"/>
      </w:pPr>
      <w:r>
        <w:rPr>
          <w:sz w:val="48"/>
          <w:szCs w:val="48"/>
        </w:rPr>
        <w:t>0. Summary</w:t>
      </w:r>
    </w:p>
    <w:p w14:paraId="79543F34" w14:textId="77777777" w:rsidR="009A41AA" w:rsidRDefault="009A41AA" w:rsidP="00D27D83">
      <w:pPr>
        <w:spacing w:after="0"/>
      </w:pPr>
    </w:p>
    <w:p w14:paraId="3009B224" w14:textId="77777777" w:rsidR="009A41AA" w:rsidRDefault="009A41AA" w:rsidP="00D27D83">
      <w:pPr>
        <w:spacing w:after="0"/>
      </w:pPr>
    </w:p>
    <w:p w14:paraId="7F03D97A" w14:textId="77777777" w:rsidR="009A41AA" w:rsidRDefault="009A41AA" w:rsidP="00D27D83">
      <w:pPr>
        <w:spacing w:after="0"/>
      </w:pPr>
      <w:r>
        <w:rPr>
          <w:sz w:val="18"/>
          <w:szCs w:val="18"/>
        </w:rPr>
        <w:t>1.</w:t>
      </w:r>
    </w:p>
    <w:p w14:paraId="51BB2BAF" w14:textId="77777777" w:rsidR="009A41AA" w:rsidRDefault="009A41AA" w:rsidP="00D27D83">
      <w:pPr>
        <w:spacing w:after="0"/>
      </w:pPr>
      <w:r>
        <w:rPr>
          <w:sz w:val="18"/>
          <w:szCs w:val="18"/>
        </w:rPr>
        <w:t>Create Table Value Type</w:t>
      </w:r>
    </w:p>
    <w:p w14:paraId="1487B6E9" w14:textId="77777777" w:rsidR="009A41AA" w:rsidRDefault="009A41AA" w:rsidP="00D27D83">
      <w:pPr>
        <w:spacing w:after="0"/>
      </w:pPr>
      <w:r>
        <w:rPr>
          <w:sz w:val="18"/>
          <w:szCs w:val="18"/>
        </w:rPr>
        <w:t>1.1.</w:t>
      </w:r>
    </w:p>
    <w:p w14:paraId="3580D66C" w14:textId="77777777" w:rsidR="009A41AA" w:rsidRDefault="009A41AA" w:rsidP="00D27D83">
      <w:pPr>
        <w:spacing w:after="0"/>
      </w:pPr>
      <w:r>
        <w:rPr>
          <w:sz w:val="18"/>
          <w:szCs w:val="18"/>
        </w:rPr>
        <w:t>Reference:</w:t>
      </w:r>
    </w:p>
    <w:p w14:paraId="2AAEB58B" w14:textId="77777777" w:rsidR="009A41AA" w:rsidRDefault="00000000" w:rsidP="00D27D83">
      <w:pPr>
        <w:spacing w:after="0"/>
      </w:pPr>
      <w:hyperlink r:id="rId7" w:history="1">
        <w:r w:rsidR="009A41AA">
          <w:rPr>
            <w:rStyle w:val="Hyperlink"/>
            <w:sz w:val="18"/>
            <w:szCs w:val="18"/>
          </w:rPr>
          <w:t>https://sqltimes.wordpress.com/2014/05/10/sql-server-how-to-check-if-a-user-define-table-type-exists-using-query-tsql/</w:t>
        </w:r>
      </w:hyperlink>
    </w:p>
    <w:p w14:paraId="0B7753D7" w14:textId="77777777" w:rsidR="009A41AA" w:rsidRDefault="009A41AA" w:rsidP="00D27D83">
      <w:pPr>
        <w:spacing w:after="0"/>
      </w:pPr>
      <w:r>
        <w:rPr>
          <w:sz w:val="18"/>
          <w:szCs w:val="18"/>
        </w:rPr>
        <w:t>Check if table value type exists</w:t>
      </w:r>
    </w:p>
    <w:p w14:paraId="7BD81760" w14:textId="77777777" w:rsidR="009A41AA" w:rsidRDefault="009A41AA" w:rsidP="00D27D83">
      <w:pPr>
        <w:spacing w:after="0"/>
      </w:pPr>
      <w:r>
        <w:rPr>
          <w:sz w:val="18"/>
          <w:szCs w:val="18"/>
        </w:rPr>
        <w:t>1.2.</w:t>
      </w:r>
    </w:p>
    <w:p w14:paraId="2C05A787" w14:textId="77777777" w:rsidR="009A41AA" w:rsidRDefault="009A41AA" w:rsidP="00D27D83">
      <w:pPr>
        <w:spacing w:after="0"/>
      </w:pPr>
      <w:r>
        <w:rPr>
          <w:sz w:val="18"/>
          <w:szCs w:val="18"/>
        </w:rPr>
        <w:t>Syntax</w:t>
      </w:r>
    </w:p>
    <w:p w14:paraId="6FF89E03" w14:textId="77777777" w:rsidR="009A41AA" w:rsidRDefault="009A41AA" w:rsidP="00D27D83">
      <w:pPr>
        <w:spacing w:after="0"/>
      </w:pPr>
      <w:r>
        <w:rPr>
          <w:sz w:val="18"/>
          <w:szCs w:val="18"/>
        </w:rPr>
        <w:t xml:space="preserve">--CREATE TYPE 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 xml:space="preserve"> AS TABLE</w:t>
      </w:r>
    </w:p>
    <w:p w14:paraId="2FD2CD3B" w14:textId="77777777" w:rsidR="009A41AA" w:rsidRDefault="009A41AA" w:rsidP="00D27D83">
      <w:pPr>
        <w:spacing w:after="0"/>
      </w:pPr>
      <w:r>
        <w:rPr>
          <w:sz w:val="18"/>
          <w:szCs w:val="18"/>
        </w:rPr>
        <w:t>--(</w:t>
      </w:r>
    </w:p>
    <w:p w14:paraId="451818E4" w14:textId="77777777" w:rsidR="009A41AA" w:rsidRDefault="009A41AA" w:rsidP="00D27D83">
      <w:pPr>
        <w:spacing w:after="0"/>
      </w:pPr>
      <w:r>
        <w:rPr>
          <w:sz w:val="18"/>
          <w:szCs w:val="18"/>
        </w:rPr>
        <w:t>--     Columns...</w:t>
      </w:r>
    </w:p>
    <w:p w14:paraId="487FAF1B" w14:textId="77777777" w:rsidR="009A41AA" w:rsidRDefault="009A41AA" w:rsidP="00D27D83">
      <w:pPr>
        <w:spacing w:after="0"/>
      </w:pPr>
      <w:r>
        <w:rPr>
          <w:sz w:val="18"/>
          <w:szCs w:val="18"/>
        </w:rPr>
        <w:t>--);</w:t>
      </w:r>
    </w:p>
    <w:p w14:paraId="656D7533" w14:textId="77777777" w:rsidR="009A41AA" w:rsidRDefault="009A41AA" w:rsidP="00D27D83">
      <w:pPr>
        <w:spacing w:after="0"/>
      </w:pPr>
    </w:p>
    <w:p w14:paraId="33360FED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C0DCE3D" w14:textId="77777777" w:rsidR="009A41AA" w:rsidRDefault="009A41AA" w:rsidP="00D27D83">
      <w:pPr>
        <w:spacing w:after="0"/>
      </w:pPr>
      <w:r>
        <w:rPr>
          <w:sz w:val="48"/>
          <w:szCs w:val="48"/>
        </w:rPr>
        <w:t xml:space="preserve">1. Stored Procedure with </w:t>
      </w:r>
      <w:proofErr w:type="spellStart"/>
      <w:r>
        <w:rPr>
          <w:sz w:val="48"/>
          <w:szCs w:val="48"/>
        </w:rPr>
        <w:t>TableValueType</w:t>
      </w:r>
      <w:proofErr w:type="spellEnd"/>
      <w:r>
        <w:rPr>
          <w:sz w:val="48"/>
          <w:szCs w:val="48"/>
        </w:rPr>
        <w:t xml:space="preserve"> Parameter</w:t>
      </w:r>
    </w:p>
    <w:p w14:paraId="78ADDD8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4117E53F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31_01_Stored Procedure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Value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</w:t>
      </w:r>
    </w:p>
    <w:p w14:paraId="4CC28910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5E11093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4E9BA47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1_01</w:t>
      </w:r>
    </w:p>
    <w:p w14:paraId="4400BA5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ample code to create a Table</w:t>
      </w:r>
    </w:p>
    <w:p w14:paraId="6AF8E73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9CB9D8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67D8E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1F8F5F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014C6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DD5B2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1FD923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DF660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591146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F88D43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1500D4C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71ADAC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C48BB2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415283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07490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89586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1220F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4A88907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1_02</w:t>
      </w:r>
    </w:p>
    <w:p w14:paraId="741BA13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 Parameter</w:t>
      </w:r>
    </w:p>
    <w:p w14:paraId="63048F59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40FC378D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1_02_01</w:t>
      </w:r>
    </w:p>
    <w:p w14:paraId="26EBFD7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 Type and stored procedure</w:t>
      </w:r>
    </w:p>
    <w:p w14:paraId="466828A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store procedure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</w:p>
    <w:p w14:paraId="24ED829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B88DF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12BEB4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CEE618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215F1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4A2C1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78AE27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1F0DB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5D92C1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D399D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Type if exists</w:t>
      </w:r>
    </w:p>
    <w:p w14:paraId="70C232AF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51F60C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ypes</w:t>
      </w:r>
      <w:proofErr w:type="spellEnd"/>
      <w:proofErr w:type="gramEnd"/>
    </w:p>
    <w:p w14:paraId="7FD0A03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is_table_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019F235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11C886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EAA3E5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26BA9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D1200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C6790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Typ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521E864B" w14:textId="77777777" w:rsidR="009A41AA" w:rsidRDefault="009A41AA" w:rsidP="00D27D83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812C94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C0A76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10E3B32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5D9021" w14:textId="77777777" w:rsidR="009A41AA" w:rsidRDefault="009A41AA" w:rsidP="00D27D83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26F001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63D58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ss the Table Type as parameter to Store procedure</w:t>
      </w:r>
    </w:p>
    <w:p w14:paraId="0C03DEC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PersonA</w:t>
      </w:r>
      <w:proofErr w:type="spellEnd"/>
    </w:p>
    <w:p w14:paraId="0B867BB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 xml:space="preserve">    @PersonTableType </w:t>
      </w:r>
      <w:proofErr w:type="spellStart"/>
      <w:r>
        <w:rPr>
          <w:rFonts w:ascii="Consolas" w:hAnsi="Consolas"/>
          <w:sz w:val="18"/>
          <w:szCs w:val="18"/>
        </w:rPr>
        <w:t>PersonTyp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READONLY</w:t>
      </w:r>
    </w:p>
    <w:p w14:paraId="41450C3F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0F3B4E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06F46C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7FBF43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D603B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@</w:t>
      </w:r>
      <w:proofErr w:type="gramStart"/>
      <w:r>
        <w:rPr>
          <w:rFonts w:ascii="Consolas" w:hAnsi="Consolas"/>
          <w:sz w:val="18"/>
          <w:szCs w:val="18"/>
        </w:rPr>
        <w:t>PersonTableTyp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59031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D9002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E857E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80EA1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CA0945F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Table Value Type</w:t>
      </w:r>
    </w:p>
    <w:p w14:paraId="7768E690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E620B4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257DBCA" w14:textId="77777777" w:rsidR="009A41AA" w:rsidRDefault="00000000" w:rsidP="00D27D83">
      <w:pPr>
        <w:spacing w:after="0"/>
      </w:pPr>
      <w:hyperlink r:id="rId8" w:history="1">
        <w:r w:rsidR="009A41AA">
          <w:rPr>
            <w:rStyle w:val="Hyperlink"/>
            <w:rFonts w:ascii="Consolas" w:hAnsi="Consolas"/>
            <w:sz w:val="18"/>
            <w:szCs w:val="18"/>
          </w:rPr>
          <w:t>https://sqltimes.wordpress.com/2014/05/10/sql-server-how-to-check-if-a-user-define-table-type-exists-using-query-tsql/</w:t>
        </w:r>
      </w:hyperlink>
    </w:p>
    <w:p w14:paraId="5F97C047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table value type exists</w:t>
      </w:r>
    </w:p>
    <w:p w14:paraId="5BB8533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95D1C47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1412AB9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YP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TABLE</w:t>
      </w:r>
    </w:p>
    <w:p w14:paraId="2B4D3A2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(</w:t>
      </w:r>
    </w:p>
    <w:p w14:paraId="4CBD183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Columns...</w:t>
      </w:r>
    </w:p>
    <w:p w14:paraId="0D57410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);</w:t>
      </w:r>
    </w:p>
    <w:p w14:paraId="6766D98C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B4C38C" w14:textId="77777777" w:rsidR="009A41AA" w:rsidRDefault="009A41AA" w:rsidP="00D27D83">
      <w:pPr>
        <w:spacing w:after="0"/>
      </w:pPr>
    </w:p>
    <w:p w14:paraId="04BEBD16" w14:textId="105F6C99" w:rsidR="009A41AA" w:rsidRDefault="009A41AA" w:rsidP="00D27D83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6AB502AC" wp14:editId="2495580B">
            <wp:extent cx="2941320" cy="3855720"/>
            <wp:effectExtent l="0" t="0" r="0" b="0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8A5C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5DAC59E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1_02_02</w:t>
      </w:r>
    </w:p>
    <w:p w14:paraId="3802870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a variable as Table Type</w:t>
      </w:r>
    </w:p>
    <w:p w14:paraId="5402FEA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ome data to Table Type</w:t>
      </w:r>
    </w:p>
    <w:p w14:paraId="11EFD76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ss Table type as parameter to store procedure</w:t>
      </w:r>
    </w:p>
    <w:p w14:paraId="3926A37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 xml:space="preserve">@PersonTableType2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59F668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084EB606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A9A72C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5D7F1627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81C7D5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60DC2545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8EC1AC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17A8DC1F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1155D2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68163AD8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DC5D57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PersonTableTyp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F5A986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754821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05CFAA5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0871E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072661" w14:textId="4180DA3C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3D345FCB" wp14:editId="646CEB04">
            <wp:extent cx="1897380" cy="1363980"/>
            <wp:effectExtent l="0" t="0" r="7620" b="762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82131" w14:textId="77777777" w:rsidR="009A41AA" w:rsidRDefault="009A41AA" w:rsidP="00D27D83">
      <w:pPr>
        <w:spacing w:after="0"/>
      </w:pPr>
    </w:p>
    <w:p w14:paraId="31FE395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00EB28C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1_03</w:t>
      </w:r>
    </w:p>
    <w:p w14:paraId="58876601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D6111CC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</w:t>
      </w:r>
    </w:p>
    <w:p w14:paraId="6FF4B7D1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3CBEA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76B75C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91E3A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D661E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6764FD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E1565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BA887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125242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</w:t>
      </w:r>
    </w:p>
    <w:p w14:paraId="42EAB90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1C9B9A1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2E33F2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2F9FFE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DB00D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BBC2E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D30AB0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1DEB3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D61F6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7FC4F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Type if exists</w:t>
      </w:r>
    </w:p>
    <w:p w14:paraId="0EB48FC1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FB85E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ypes</w:t>
      </w:r>
      <w:proofErr w:type="spellEnd"/>
      <w:proofErr w:type="gramEnd"/>
    </w:p>
    <w:p w14:paraId="2F4DB26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is_table_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52C138E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9B11E4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E38F9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09639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3F2EF7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F984A9" w14:textId="77777777" w:rsidR="009A41AA" w:rsidRDefault="009A41AA" w:rsidP="00D27D83">
      <w:pPr>
        <w:spacing w:after="0"/>
      </w:pPr>
    </w:p>
    <w:p w14:paraId="07631373" w14:textId="77777777" w:rsidR="009A41AA" w:rsidRDefault="009A41AA" w:rsidP="00D27D83">
      <w:pPr>
        <w:spacing w:after="0"/>
      </w:pPr>
    </w:p>
    <w:p w14:paraId="7EEDE443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75AD51B" w14:textId="77777777" w:rsidR="009A41AA" w:rsidRDefault="009A41AA" w:rsidP="00D27D83">
      <w:pPr>
        <w:spacing w:after="0"/>
      </w:pPr>
      <w:r>
        <w:rPr>
          <w:sz w:val="48"/>
          <w:szCs w:val="48"/>
        </w:rPr>
        <w:t xml:space="preserve">2. Stored Procedure with </w:t>
      </w:r>
      <w:proofErr w:type="spellStart"/>
      <w:r>
        <w:rPr>
          <w:sz w:val="48"/>
          <w:szCs w:val="48"/>
        </w:rPr>
        <w:t>TableValueType</w:t>
      </w:r>
      <w:proofErr w:type="spellEnd"/>
      <w:r>
        <w:rPr>
          <w:sz w:val="48"/>
          <w:szCs w:val="48"/>
        </w:rPr>
        <w:t xml:space="preserve"> Parameter in </w:t>
      </w:r>
      <w:proofErr w:type="spellStart"/>
      <w:r>
        <w:rPr>
          <w:sz w:val="48"/>
          <w:szCs w:val="48"/>
        </w:rPr>
        <w:t>AspNet</w:t>
      </w:r>
      <w:proofErr w:type="spellEnd"/>
    </w:p>
    <w:p w14:paraId="42AE1C8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2C89A8A9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31_02_Stored Procedure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Value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 in </w:t>
      </w:r>
      <w:proofErr w:type="spellStart"/>
      <w:r>
        <w:rPr>
          <w:rFonts w:ascii="Consolas" w:hAnsi="Consolas"/>
          <w:color w:val="008000"/>
          <w:sz w:val="18"/>
          <w:szCs w:val="18"/>
        </w:rPr>
        <w:t>AspNet</w:t>
      </w:r>
      <w:proofErr w:type="spellEnd"/>
    </w:p>
    <w:p w14:paraId="38181CA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10103AE4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59AFF8D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1</w:t>
      </w:r>
    </w:p>
    <w:p w14:paraId="4EEA6344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create a Table</w:t>
      </w:r>
    </w:p>
    <w:p w14:paraId="10EEF7A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9F943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706C87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44808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104717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281F71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F1EA4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B672D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60D7BC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141062A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6963BF3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867FB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EDE704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86947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F9401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1C7D0F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F685F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3B7DFC3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1_02_02</w:t>
      </w:r>
    </w:p>
    <w:p w14:paraId="6B41BFB1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ored Procedure with Table Type Parameter</w:t>
      </w:r>
    </w:p>
    <w:p w14:paraId="5463D0D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1450163C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2_01</w:t>
      </w:r>
    </w:p>
    <w:p w14:paraId="5F71C9DF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Cre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Type and Stored Procedure with Table Type Parameter</w:t>
      </w:r>
    </w:p>
    <w:p w14:paraId="2B5A5431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</w:t>
      </w:r>
    </w:p>
    <w:p w14:paraId="435CB005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D98FF3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67438D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3B5689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7A7CE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16F3D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95B9A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0106A1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680DBA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E37E1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Type Procedure if it exists</w:t>
      </w:r>
    </w:p>
    <w:p w14:paraId="176963A5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LECT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</w:p>
    <w:p w14:paraId="41206D4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  <w:shd w:val="clear" w:color="auto" w:fill="FFFAA5"/>
        </w:rPr>
        <w:t>sys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color w:val="00FF00"/>
          <w:sz w:val="18"/>
          <w:szCs w:val="18"/>
          <w:shd w:val="clear" w:color="auto" w:fill="FFFAA5"/>
        </w:rPr>
        <w:t>types</w:t>
      </w:r>
      <w:proofErr w:type="spellEnd"/>
      <w:proofErr w:type="gramEnd"/>
    </w:p>
    <w:p w14:paraId="140C5F4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HERE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s_table_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</w:t>
      </w:r>
    </w:p>
    <w:p w14:paraId="39B032F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proofErr w:type="gramEnd"/>
    </w:p>
    <w:p w14:paraId="37A0C19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EGIN</w:t>
      </w:r>
    </w:p>
    <w:p w14:paraId="2D309C9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3CF4570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04BB58E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GO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 Run the previous command and begins new batch</w:t>
      </w:r>
    </w:p>
    <w:p w14:paraId="224F241D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 Type</w:t>
      </w:r>
    </w:p>
    <w:p w14:paraId="51291FDC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PersonTyp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ABLE</w:t>
      </w:r>
    </w:p>
    <w:p w14:paraId="31B82506" w14:textId="77777777" w:rsidR="009A41AA" w:rsidRDefault="009A41AA" w:rsidP="00D27D83">
      <w:pPr>
        <w:spacing w:after="0"/>
      </w:pP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</w:p>
    <w:p w14:paraId="0071127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Name]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VARCHAR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100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,</w:t>
      </w:r>
    </w:p>
    <w:p w14:paraId="0CDD934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Gender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VARCHAR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10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2B66F769" w14:textId="77777777" w:rsidR="009A41AA" w:rsidRDefault="009A41AA" w:rsidP="00D27D83">
      <w:pPr>
        <w:spacing w:after="0"/>
      </w:pP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;</w:t>
      </w:r>
    </w:p>
    <w:p w14:paraId="282E517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F85462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ss the Table Type as parameter to Store procedure</w:t>
      </w:r>
    </w:p>
    <w:p w14:paraId="38C9DF06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PersonA</w:t>
      </w:r>
      <w:proofErr w:type="spellEnd"/>
    </w:p>
    <w:p w14:paraId="337DB9D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@PersonTableType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PersonTyp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ADONLY</w:t>
      </w:r>
    </w:p>
    <w:p w14:paraId="794F485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198212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43BC6E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449822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311DE1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@</w:t>
      </w:r>
      <w:proofErr w:type="gramStart"/>
      <w:r>
        <w:rPr>
          <w:rFonts w:ascii="Consolas" w:hAnsi="Consolas"/>
          <w:sz w:val="18"/>
          <w:szCs w:val="18"/>
        </w:rPr>
        <w:t>PersonTableTyp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82EC3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AD6A47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D30447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157F382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25824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Table Value Type</w:t>
      </w:r>
    </w:p>
    <w:p w14:paraId="3804365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4A558D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64DCA2F" w14:textId="77777777" w:rsidR="009A41AA" w:rsidRDefault="00000000" w:rsidP="00D27D83">
      <w:pPr>
        <w:spacing w:after="0"/>
      </w:pPr>
      <w:hyperlink r:id="rId11" w:history="1">
        <w:r w:rsidR="009A41AA">
          <w:rPr>
            <w:rStyle w:val="Hyperlink"/>
            <w:rFonts w:ascii="Consolas" w:hAnsi="Consolas"/>
            <w:sz w:val="18"/>
            <w:szCs w:val="18"/>
          </w:rPr>
          <w:t>https://sqltimes.wordpress.com/2014/05/10/sql-server-how-to-check-if-a-user-define-table-type-exists-using-query-tsql/</w:t>
        </w:r>
      </w:hyperlink>
    </w:p>
    <w:p w14:paraId="115228A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table value type exists</w:t>
      </w:r>
    </w:p>
    <w:p w14:paraId="17EE04E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13FE0C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</w:t>
      </w:r>
    </w:p>
    <w:p w14:paraId="2A9EDC41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YP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TABLE</w:t>
      </w:r>
    </w:p>
    <w:p w14:paraId="2B7478A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</w:t>
      </w:r>
    </w:p>
    <w:p w14:paraId="2E45DD70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Columns...</w:t>
      </w:r>
    </w:p>
    <w:p w14:paraId="494CD6B2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);</w:t>
      </w:r>
    </w:p>
    <w:p w14:paraId="23D54FA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5E2744" w14:textId="4E31EF26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1D4BCA63" wp14:editId="63A50EB4">
            <wp:extent cx="2941320" cy="3855720"/>
            <wp:effectExtent l="0" t="0" r="0" b="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534DE" w14:textId="77777777" w:rsidR="009A41AA" w:rsidRDefault="009A41AA" w:rsidP="00D27D83">
      <w:pPr>
        <w:spacing w:after="0"/>
      </w:pPr>
    </w:p>
    <w:p w14:paraId="149A085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743E7CF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2_02</w:t>
      </w:r>
    </w:p>
    <w:p w14:paraId="1C4E0D7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Use Stored Procedure with Table Type Parameter</w:t>
      </w:r>
    </w:p>
    <w:p w14:paraId="79685FE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a variable as Table Type</w:t>
      </w:r>
    </w:p>
    <w:p w14:paraId="34352067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ome data to Table Type</w:t>
      </w:r>
    </w:p>
    <w:p w14:paraId="7528DB7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ss Table type as parameter to store procedure</w:t>
      </w:r>
    </w:p>
    <w:p w14:paraId="3B787272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 xml:space="preserve">@PersonTableType2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CB4FF7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10C77453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C65377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297CE8BA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F90202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66CEE9C8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EB7C71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2711CC46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D66F5F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PersonTableType2</w:t>
      </w:r>
    </w:p>
    <w:p w14:paraId="6D7B7676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7C7CE3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PersonTableTyp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CFD93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CD217F" w14:textId="77777777" w:rsidR="009A41AA" w:rsidRDefault="009A41AA" w:rsidP="00D27D8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E8ACB0B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9C50E4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D82A3F" w14:textId="7193D61E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7F9FF10F" wp14:editId="700B038B">
            <wp:extent cx="1889760" cy="130302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9908D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288B26A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3</w:t>
      </w:r>
    </w:p>
    <w:p w14:paraId="7D56755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PersonA</w:t>
      </w:r>
      <w:proofErr w:type="spellEnd"/>
    </w:p>
    <w:p w14:paraId="78E04592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4ED9F071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3_01</w:t>
      </w:r>
    </w:p>
    <w:p w14:paraId="19EA0960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PersonA</w:t>
      </w:r>
      <w:proofErr w:type="spellEnd"/>
    </w:p>
    <w:p w14:paraId="4276780C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E84BD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BB224A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C35520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984F7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2EB87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688F4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earch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4D073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1A5E7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A799E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PersonA</w:t>
      </w:r>
      <w:proofErr w:type="spellEnd"/>
    </w:p>
    <w:p w14:paraId="37C8317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61EC0C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@NameLik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D6799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3048EB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E501E5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864CC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73BB2D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84A1F41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sz w:val="18"/>
          <w:szCs w:val="18"/>
        </w:rPr>
        <w:t xml:space="preserve"> p</w:t>
      </w:r>
    </w:p>
    <w:p w14:paraId="5E9DDF6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 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901D4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Name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8C002B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35CD3F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</w:p>
    <w:p w14:paraId="000FD9C2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</w:p>
    <w:p w14:paraId="7B21A23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45927C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57878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F84E5E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E348AF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196847EE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1_02_03_02</w:t>
      </w:r>
    </w:p>
    <w:p w14:paraId="509C2D95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est 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PersonA</w:t>
      </w:r>
      <w:proofErr w:type="spellEnd"/>
    </w:p>
    <w:p w14:paraId="128D88D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PersonA</w:t>
      </w:r>
      <w:proofErr w:type="spellEnd"/>
    </w:p>
    <w:p w14:paraId="5AC78688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Person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'Male'</w:t>
      </w:r>
    </w:p>
    <w:p w14:paraId="3380F4DC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Person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NameLike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'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'Male'</w:t>
      </w:r>
    </w:p>
    <w:p w14:paraId="753E7383" w14:textId="61081BB3" w:rsidR="009A41AA" w:rsidRDefault="009A41AA" w:rsidP="00D27D83">
      <w:pPr>
        <w:spacing w:after="0"/>
      </w:pPr>
      <w:r>
        <w:rPr>
          <w:noProof/>
        </w:rPr>
        <w:lastRenderedPageBreak/>
        <w:drawing>
          <wp:inline distT="0" distB="0" distL="0" distR="0" wp14:anchorId="35EFB606" wp14:editId="489396AC">
            <wp:extent cx="1897380" cy="2880360"/>
            <wp:effectExtent l="0" t="0" r="7620" b="0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4F63" w14:textId="77777777" w:rsidR="009A41AA" w:rsidRDefault="009A41AA" w:rsidP="00D27D83">
      <w:pPr>
        <w:spacing w:after="0"/>
      </w:pPr>
    </w:p>
    <w:p w14:paraId="400C9142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D2D7A67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3. Set up SQL Authentication</w:t>
      </w:r>
    </w:p>
    <w:p w14:paraId="14BD8AB3" w14:textId="77777777" w:rsidR="009A41AA" w:rsidRDefault="009A41AA" w:rsidP="00D27D83">
      <w:pPr>
        <w:spacing w:after="0"/>
      </w:pPr>
    </w:p>
    <w:p w14:paraId="467EC13B" w14:textId="77777777" w:rsidR="009A41AA" w:rsidRDefault="009A41AA" w:rsidP="00D27D83">
      <w:pPr>
        <w:spacing w:after="0"/>
      </w:pPr>
      <w:r>
        <w:t>Do </w:t>
      </w:r>
      <w:r>
        <w:rPr>
          <w:b/>
          <w:bCs/>
        </w:rPr>
        <w:t>not</w:t>
      </w:r>
      <w:r>
        <w:t> Execute </w:t>
      </w:r>
    </w:p>
    <w:p w14:paraId="07C7C3DD" w14:textId="77777777" w:rsidR="009A41AA" w:rsidRDefault="009A41AA" w:rsidP="00D27D83">
      <w:pPr>
        <w:spacing w:after="0"/>
      </w:pPr>
      <w:r>
        <w:rPr>
          <w:sz w:val="18"/>
          <w:szCs w:val="18"/>
        </w:rPr>
        <w:t>--Clean up</w:t>
      </w:r>
    </w:p>
    <w:p w14:paraId="15B19715" w14:textId="77777777" w:rsidR="009A41AA" w:rsidRDefault="009A41AA" w:rsidP="00D27D83">
      <w:pPr>
        <w:spacing w:after="0"/>
      </w:pPr>
      <w:r>
        <w:rPr>
          <w:sz w:val="18"/>
          <w:szCs w:val="18"/>
        </w:rPr>
        <w:t>in previous section</w:t>
      </w:r>
    </w:p>
    <w:p w14:paraId="58FDB108" w14:textId="77777777" w:rsidR="009A41AA" w:rsidRDefault="009A41AA" w:rsidP="00D27D83">
      <w:pPr>
        <w:spacing w:after="0"/>
      </w:pPr>
    </w:p>
    <w:p w14:paraId="177D66C9" w14:textId="77777777" w:rsidR="009A41AA" w:rsidRDefault="009A41AA" w:rsidP="00D27D83">
      <w:pPr>
        <w:spacing w:after="0"/>
      </w:pPr>
    </w:p>
    <w:p w14:paraId="40DCEF8E" w14:textId="77777777" w:rsidR="009A41AA" w:rsidRDefault="009A41AA" w:rsidP="00D27D83">
      <w:pPr>
        <w:spacing w:after="0"/>
      </w:pPr>
      <w:r>
        <w:rPr>
          <w:sz w:val="18"/>
          <w:szCs w:val="18"/>
        </w:rPr>
        <w:t>In SQL server</w:t>
      </w:r>
    </w:p>
    <w:p w14:paraId="76DEFFD0" w14:textId="77777777" w:rsidR="009A41AA" w:rsidRDefault="009A41AA" w:rsidP="00D27D83">
      <w:pPr>
        <w:spacing w:after="0"/>
      </w:pPr>
      <w:r>
        <w:t>Object Explorer --&gt; Security --&gt; Logins --&gt; New Logins</w:t>
      </w:r>
    </w:p>
    <w:p w14:paraId="6408B79C" w14:textId="77777777" w:rsidR="009A41AA" w:rsidRDefault="009A41AA" w:rsidP="00D27D83">
      <w:pPr>
        <w:spacing w:after="0"/>
      </w:pPr>
      <w:r>
        <w:t>--&gt; </w:t>
      </w:r>
    </w:p>
    <w:p w14:paraId="3D78CEFD" w14:textId="77777777" w:rsidR="009A41AA" w:rsidRDefault="009A41AA" w:rsidP="00D27D83">
      <w:pPr>
        <w:spacing w:after="0"/>
      </w:pPr>
      <w:r>
        <w:t>General Tab</w:t>
      </w:r>
    </w:p>
    <w:p w14:paraId="5EA9884A" w14:textId="77777777" w:rsidR="009A41AA" w:rsidRDefault="009A41AA" w:rsidP="00D27D83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28DE6A8E" w14:textId="77777777" w:rsidR="009A41AA" w:rsidRDefault="009A41AA" w:rsidP="00D27D83">
      <w:pPr>
        <w:spacing w:after="0"/>
      </w:pPr>
      <w:r>
        <w:t>Tester</w:t>
      </w:r>
    </w:p>
    <w:p w14:paraId="77AAA419" w14:textId="77777777" w:rsidR="009A41AA" w:rsidRDefault="009A41AA" w:rsidP="00D27D83">
      <w:pPr>
        <w:spacing w:after="0"/>
      </w:pPr>
      <w:r>
        <w:t>Password:</w:t>
      </w:r>
    </w:p>
    <w:p w14:paraId="68663D1A" w14:textId="77777777" w:rsidR="009A41AA" w:rsidRDefault="009A41AA" w:rsidP="00D27D83">
      <w:pPr>
        <w:spacing w:after="0"/>
      </w:pPr>
      <w:r>
        <w:t>1234</w:t>
      </w:r>
    </w:p>
    <w:p w14:paraId="35430F8C" w14:textId="77777777" w:rsidR="009A41AA" w:rsidRDefault="009A41AA" w:rsidP="00D27D83">
      <w:pPr>
        <w:spacing w:after="0"/>
      </w:pPr>
      <w:r>
        <w:t>Default Database:</w:t>
      </w:r>
    </w:p>
    <w:p w14:paraId="68B8466C" w14:textId="77777777" w:rsidR="009A41AA" w:rsidRDefault="009A41AA" w:rsidP="00D27D83">
      <w:pPr>
        <w:spacing w:after="0"/>
      </w:pPr>
      <w:r>
        <w:rPr>
          <w:b/>
          <w:bCs/>
        </w:rPr>
        <w:t>Sample</w:t>
      </w:r>
    </w:p>
    <w:p w14:paraId="007291E7" w14:textId="77777777" w:rsidR="009A41AA" w:rsidRDefault="009A41AA" w:rsidP="00D27D83">
      <w:pPr>
        <w:spacing w:after="0"/>
      </w:pPr>
      <w:r>
        <w:t>--&gt;</w:t>
      </w:r>
    </w:p>
    <w:p w14:paraId="4653F747" w14:textId="77777777" w:rsidR="009A41AA" w:rsidRDefault="009A41AA" w:rsidP="00D27D83">
      <w:pPr>
        <w:spacing w:after="0"/>
      </w:pPr>
      <w:r>
        <w:t>Server Roles Tab</w:t>
      </w:r>
    </w:p>
    <w:p w14:paraId="1E4226A7" w14:textId="77777777" w:rsidR="009A41AA" w:rsidRDefault="009A41AA" w:rsidP="00D27D83">
      <w:pPr>
        <w:spacing w:after="0"/>
      </w:pPr>
      <w:r>
        <w:t>Select</w:t>
      </w:r>
    </w:p>
    <w:p w14:paraId="6AD19B06" w14:textId="77777777" w:rsidR="009A41AA" w:rsidRDefault="009A41AA" w:rsidP="00D27D83">
      <w:pPr>
        <w:spacing w:after="0"/>
      </w:pPr>
      <w:r>
        <w:rPr>
          <w:b/>
          <w:bCs/>
          <w:sz w:val="18"/>
          <w:szCs w:val="18"/>
        </w:rPr>
        <w:t>sysadmin</w:t>
      </w:r>
    </w:p>
    <w:p w14:paraId="06352487" w14:textId="77777777" w:rsidR="009A41AA" w:rsidRDefault="009A41AA" w:rsidP="00D27D83">
      <w:pPr>
        <w:spacing w:after="0"/>
      </w:pPr>
      <w:r>
        <w:lastRenderedPageBreak/>
        <w:t>--&gt;</w:t>
      </w:r>
    </w:p>
    <w:p w14:paraId="3FC6FF86" w14:textId="77777777" w:rsidR="009A41AA" w:rsidRDefault="009A41AA" w:rsidP="00D27D83">
      <w:pPr>
        <w:spacing w:after="0"/>
      </w:pPr>
      <w:r>
        <w:t>User Mapping Tab</w:t>
      </w:r>
    </w:p>
    <w:p w14:paraId="50457F29" w14:textId="77777777" w:rsidR="009A41AA" w:rsidRDefault="009A41AA" w:rsidP="00D27D83">
      <w:pPr>
        <w:spacing w:after="0"/>
      </w:pPr>
      <w:r>
        <w:t>Select </w:t>
      </w:r>
      <w:r>
        <w:rPr>
          <w:b/>
          <w:bCs/>
        </w:rPr>
        <w:t>Sample</w:t>
      </w:r>
    </w:p>
    <w:p w14:paraId="152C2CAD" w14:textId="77777777" w:rsidR="009A41AA" w:rsidRDefault="009A41AA" w:rsidP="00D27D83">
      <w:pPr>
        <w:spacing w:after="0"/>
      </w:pPr>
      <w:r>
        <w:t>Select every Roles.</w:t>
      </w:r>
    </w:p>
    <w:p w14:paraId="5ABAA816" w14:textId="77777777" w:rsidR="009A41AA" w:rsidRDefault="009A41AA" w:rsidP="00D27D83">
      <w:pPr>
        <w:spacing w:after="0"/>
      </w:pPr>
    </w:p>
    <w:p w14:paraId="45CF3985" w14:textId="77777777" w:rsidR="009A41AA" w:rsidRDefault="009A41AA" w:rsidP="00D27D83">
      <w:pPr>
        <w:spacing w:after="0"/>
      </w:pPr>
    </w:p>
    <w:p w14:paraId="39DE81E0" w14:textId="77777777" w:rsidR="009A41AA" w:rsidRDefault="009A41AA" w:rsidP="00D27D83">
      <w:pPr>
        <w:spacing w:after="0"/>
      </w:pPr>
    </w:p>
    <w:p w14:paraId="2829510F" w14:textId="7AEF9782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4826DB79" wp14:editId="7C87A5C6">
            <wp:extent cx="3169920" cy="2217420"/>
            <wp:effectExtent l="0" t="0" r="0" b="0"/>
            <wp:docPr id="6" name="Picture 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76864" w14:textId="77777777" w:rsidR="009A41AA" w:rsidRDefault="009A41AA" w:rsidP="00D27D83">
      <w:pPr>
        <w:spacing w:after="0"/>
      </w:pPr>
    </w:p>
    <w:p w14:paraId="210CAA28" w14:textId="77777777" w:rsidR="009A41AA" w:rsidRDefault="009A41AA" w:rsidP="00D27D83">
      <w:pPr>
        <w:spacing w:after="0"/>
      </w:pPr>
    </w:p>
    <w:p w14:paraId="7DE89499" w14:textId="77777777" w:rsidR="009A41AA" w:rsidRDefault="009A41AA" w:rsidP="00D27D83">
      <w:pPr>
        <w:spacing w:after="0"/>
      </w:pPr>
    </w:p>
    <w:p w14:paraId="5E99AA24" w14:textId="1EE69464" w:rsidR="009A41AA" w:rsidRDefault="009A41AA" w:rsidP="00D27D83">
      <w:pPr>
        <w:spacing w:after="0"/>
      </w:pPr>
      <w:r>
        <w:rPr>
          <w:noProof/>
        </w:rPr>
        <w:lastRenderedPageBreak/>
        <w:drawing>
          <wp:inline distT="0" distB="0" distL="0" distR="0" wp14:anchorId="15BE7BE3" wp14:editId="6C1C90A9">
            <wp:extent cx="5274310" cy="47796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10AF5" w14:textId="77777777" w:rsidR="009A41AA" w:rsidRDefault="009A41AA" w:rsidP="00D27D83">
      <w:pPr>
        <w:spacing w:after="0"/>
      </w:pPr>
    </w:p>
    <w:p w14:paraId="36AE37B7" w14:textId="5BF42C3D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47A37F84" wp14:editId="2F6BF71F">
            <wp:extent cx="4488180" cy="4053840"/>
            <wp:effectExtent l="0" t="0" r="762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C31BC" w14:textId="77777777" w:rsidR="009A41AA" w:rsidRDefault="009A41AA" w:rsidP="00D27D83">
      <w:pPr>
        <w:spacing w:after="0"/>
      </w:pPr>
    </w:p>
    <w:p w14:paraId="072CD35D" w14:textId="451568AC" w:rsidR="009A41AA" w:rsidRDefault="009A41AA" w:rsidP="00D27D83">
      <w:pPr>
        <w:spacing w:after="0"/>
      </w:pPr>
      <w:r>
        <w:rPr>
          <w:noProof/>
        </w:rPr>
        <w:lastRenderedPageBreak/>
        <w:drawing>
          <wp:inline distT="0" distB="0" distL="0" distR="0" wp14:anchorId="665FD2CD" wp14:editId="35B392D9">
            <wp:extent cx="5274310" cy="4779645"/>
            <wp:effectExtent l="0" t="0" r="2540" b="190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556FF" w14:textId="77777777" w:rsidR="009A41AA" w:rsidRDefault="009A41AA" w:rsidP="00D27D83">
      <w:pPr>
        <w:spacing w:after="0"/>
      </w:pPr>
    </w:p>
    <w:p w14:paraId="10D76808" w14:textId="77777777" w:rsidR="009A41AA" w:rsidRDefault="009A41AA" w:rsidP="00D27D83">
      <w:pPr>
        <w:spacing w:after="0"/>
      </w:pPr>
    </w:p>
    <w:p w14:paraId="32BEA3E5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6A24961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Create Web Application</w:t>
      </w:r>
    </w:p>
    <w:p w14:paraId="2AE5E921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Do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Execute </w:t>
      </w:r>
    </w:p>
    <w:p w14:paraId="512D572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Clean up</w:t>
      </w:r>
    </w:p>
    <w:p w14:paraId="5374530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 previous section</w:t>
      </w:r>
    </w:p>
    <w:p w14:paraId="30A2C6D5" w14:textId="77777777" w:rsidR="009A41AA" w:rsidRDefault="009A41AA" w:rsidP="00D27D83">
      <w:pPr>
        <w:spacing w:after="0"/>
        <w:rPr>
          <w:sz w:val="27"/>
          <w:szCs w:val="27"/>
        </w:rPr>
      </w:pPr>
    </w:p>
    <w:p w14:paraId="6FB29A30" w14:textId="77777777" w:rsidR="009A41AA" w:rsidRDefault="009A41AA" w:rsidP="00D27D83">
      <w:pPr>
        <w:spacing w:after="0"/>
        <w:rPr>
          <w:sz w:val="27"/>
          <w:szCs w:val="27"/>
        </w:rPr>
      </w:pPr>
    </w:p>
    <w:p w14:paraId="31D2283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ew Project --&gt; Web --&gt;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8" w:history="1">
        <w:r>
          <w:rPr>
            <w:rStyle w:val="Hyperlink"/>
            <w:rFonts w:ascii="Tahoma" w:hAnsi="Tahoma" w:cs="Tahoma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665D745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A45D7F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</w:p>
    <w:p w14:paraId="547B2A2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40DB51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Web Forms --&gt; OK</w:t>
      </w:r>
    </w:p>
    <w:p w14:paraId="6CE95520" w14:textId="77777777" w:rsidR="009A41AA" w:rsidRDefault="009A41AA" w:rsidP="00D27D83">
      <w:pPr>
        <w:spacing w:after="0"/>
        <w:rPr>
          <w:sz w:val="27"/>
          <w:szCs w:val="27"/>
        </w:rPr>
      </w:pPr>
    </w:p>
    <w:p w14:paraId="4E738CAF" w14:textId="77777777" w:rsidR="009A41AA" w:rsidRDefault="009A41AA" w:rsidP="00D27D83">
      <w:pPr>
        <w:spacing w:after="0"/>
        <w:rPr>
          <w:sz w:val="27"/>
          <w:szCs w:val="27"/>
        </w:rPr>
      </w:pPr>
    </w:p>
    <w:p w14:paraId="41E8EA51" w14:textId="77777777" w:rsidR="009A41AA" w:rsidRDefault="009A41AA" w:rsidP="00D27D83">
      <w:pPr>
        <w:spacing w:after="0"/>
        <w:rPr>
          <w:sz w:val="27"/>
          <w:szCs w:val="27"/>
        </w:rPr>
      </w:pPr>
    </w:p>
    <w:p w14:paraId="1F720FFA" w14:textId="77777777" w:rsidR="009A41AA" w:rsidRDefault="009A41AA" w:rsidP="00D27D83">
      <w:pPr>
        <w:spacing w:after="0"/>
        <w:rPr>
          <w:sz w:val="27"/>
          <w:szCs w:val="27"/>
        </w:rPr>
      </w:pPr>
    </w:p>
    <w:p w14:paraId="75DBA888" w14:textId="77777777" w:rsidR="009A41AA" w:rsidRDefault="009A41AA" w:rsidP="00D27D83">
      <w:pPr>
        <w:spacing w:after="0"/>
        <w:rPr>
          <w:sz w:val="24"/>
          <w:szCs w:val="24"/>
        </w:rPr>
      </w:pPr>
    </w:p>
    <w:p w14:paraId="06DD6AE3" w14:textId="77777777" w:rsidR="009A41AA" w:rsidRDefault="009A41AA" w:rsidP="00D27D83">
      <w:pPr>
        <w:spacing w:after="0"/>
      </w:pPr>
      <w:r>
        <w:rPr>
          <w:sz w:val="36"/>
          <w:szCs w:val="36"/>
        </w:rPr>
        <w:t>4.1. </w:t>
      </w:r>
      <w:proofErr w:type="spellStart"/>
      <w:r>
        <w:rPr>
          <w:sz w:val="36"/>
          <w:szCs w:val="36"/>
        </w:rPr>
        <w:t>Web.config</w:t>
      </w:r>
      <w:proofErr w:type="spellEnd"/>
      <w:r>
        <w:t> </w:t>
      </w:r>
      <w:r>
        <w:rPr>
          <w:sz w:val="18"/>
          <w:szCs w:val="18"/>
        </w:rPr>
        <w:t> </w:t>
      </w:r>
    </w:p>
    <w:p w14:paraId="775A3524" w14:textId="77777777" w:rsidR="009A41AA" w:rsidRDefault="009A41AA" w:rsidP="00D27D83">
      <w:pPr>
        <w:spacing w:after="0"/>
      </w:pPr>
    </w:p>
    <w:p w14:paraId="5AB5AC80" w14:textId="77777777" w:rsidR="009A41AA" w:rsidRDefault="009A41AA" w:rsidP="00D27D83">
      <w:pPr>
        <w:spacing w:after="0"/>
      </w:pPr>
      <w:r>
        <w:t>Add connection String</w:t>
      </w:r>
    </w:p>
    <w:p w14:paraId="06A77F3F" w14:textId="77777777" w:rsidR="009A41AA" w:rsidRDefault="009A41AA" w:rsidP="00D27D83">
      <w:pPr>
        <w:spacing w:after="0"/>
      </w:pPr>
    </w:p>
    <w:p w14:paraId="62C95812" w14:textId="171BC41D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0526F93D" wp14:editId="4C5C970E">
            <wp:extent cx="5274310" cy="265366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48F9E" w14:textId="77777777" w:rsidR="009A41AA" w:rsidRDefault="009A41AA" w:rsidP="00D27D83">
      <w:pPr>
        <w:spacing w:after="0"/>
      </w:pPr>
    </w:p>
    <w:p w14:paraId="1E467B83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FD25A3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A9997E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51659A3D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1DAF2C6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7A05CE4" w14:textId="77777777" w:rsidR="009A41AA" w:rsidRDefault="009A41AA" w:rsidP="00D27D83">
      <w:pPr>
        <w:spacing w:after="0"/>
      </w:pPr>
    </w:p>
    <w:p w14:paraId="2E184AD4" w14:textId="77777777" w:rsidR="009A41AA" w:rsidRDefault="009A41AA" w:rsidP="00D27D83">
      <w:pPr>
        <w:spacing w:after="0"/>
      </w:pPr>
      <w:r>
        <w:t>.....</w:t>
      </w:r>
    </w:p>
    <w:p w14:paraId="74FB8319" w14:textId="77777777" w:rsidR="009A41AA" w:rsidRDefault="009A41AA" w:rsidP="00D27D83">
      <w:pPr>
        <w:spacing w:after="0"/>
      </w:pPr>
    </w:p>
    <w:p w14:paraId="6FE15F59" w14:textId="77777777" w:rsidR="009A41AA" w:rsidRDefault="009A41AA" w:rsidP="00D27D83">
      <w:pPr>
        <w:spacing w:after="0"/>
      </w:pPr>
      <w:r>
        <w:rPr>
          <w:sz w:val="36"/>
          <w:szCs w:val="36"/>
        </w:rPr>
        <w:t>4.2. WebForm1.aspx</w:t>
      </w:r>
    </w:p>
    <w:p w14:paraId="3413D08B" w14:textId="77777777" w:rsidR="009A41AA" w:rsidRDefault="009A41AA" w:rsidP="00D27D83">
      <w:pPr>
        <w:spacing w:after="0"/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%&gt;</w:t>
      </w:r>
    </w:p>
    <w:p w14:paraId="77343E0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3CBB6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20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76EF54F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569C223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D9435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FA272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BC808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1C9C46F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5C205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proofErr w:type="spellEnd"/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Dummy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Fill Dummy Data"</w:t>
      </w:r>
    </w:p>
    <w:p w14:paraId="1352826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Dummy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F6265F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EF854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BD9FED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12617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31C05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Name :</w:t>
      </w:r>
      <w:proofErr w:type="gramEnd"/>
    </w:p>
    <w:p w14:paraId="08AB8BB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1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1CA0D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53F18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Gender :</w:t>
      </w:r>
      <w:proofErr w:type="gramEnd"/>
    </w:p>
    <w:p w14:paraId="5865F7E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1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E4184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855BC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1F9DC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F531D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Name :</w:t>
      </w:r>
      <w:proofErr w:type="gramEnd"/>
    </w:p>
    <w:p w14:paraId="6A84D3D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2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BF28A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86A6A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Gender :</w:t>
      </w:r>
      <w:proofErr w:type="gramEnd"/>
    </w:p>
    <w:p w14:paraId="2CB4C37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2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BB81C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6F599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CC873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6D0E6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Name :</w:t>
      </w:r>
      <w:proofErr w:type="gramEnd"/>
    </w:p>
    <w:p w14:paraId="6ACE0D5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3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E3660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CCF74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Gender :</w:t>
      </w:r>
      <w:proofErr w:type="gramEnd"/>
    </w:p>
    <w:p w14:paraId="2D371A3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3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F5650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31AE7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FEB47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5D292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Name :</w:t>
      </w:r>
      <w:proofErr w:type="gramEnd"/>
    </w:p>
    <w:p w14:paraId="15003EF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4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7C715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1591E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Gender :</w:t>
      </w:r>
      <w:proofErr w:type="gramEnd"/>
    </w:p>
    <w:p w14:paraId="208BA06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4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94E2C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CC22C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5F71F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A37DE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Name :</w:t>
      </w:r>
      <w:proofErr w:type="gramEnd"/>
    </w:p>
    <w:p w14:paraId="0E22B03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5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CFBE0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BA9A7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  <w:proofErr w:type="gramStart"/>
      <w:r>
        <w:rPr>
          <w:rFonts w:ascii="Consolas" w:hAnsi="Consolas"/>
          <w:color w:val="000000"/>
          <w:sz w:val="18"/>
          <w:szCs w:val="18"/>
        </w:rPr>
        <w:t>Gender :</w:t>
      </w:r>
      <w:proofErr w:type="gramEnd"/>
    </w:p>
    <w:p w14:paraId="18C3B0D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5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645FD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BD308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FC06E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A0E38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D46245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Insert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Insert"</w:t>
      </w:r>
    </w:p>
    <w:p w14:paraId="56EDC79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Insert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0EFAD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B913A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</w:p>
    <w:p w14:paraId="3F33743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3FD27B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Consolas" w:hAnsi="Consolas"/>
          <w:color w:val="0000FF"/>
          <w:sz w:val="18"/>
          <w:szCs w:val="18"/>
        </w:rPr>
        <w:t>/&gt;</w:t>
      </w:r>
    </w:p>
    <w:p w14:paraId="11E9358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B74FA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77FB8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F8806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0662783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Search Pers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A9869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9CBE0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31BE7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65E65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41F65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94289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E52F0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49C5A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NameLike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319AF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13187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9EC7E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66C81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182EB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C614E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Gender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1DA32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0843C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1D808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D9E88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07BA898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Serach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earch"</w:t>
      </w:r>
    </w:p>
    <w:p w14:paraId="1A3B4EB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Serach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46DB2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5254D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8E792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C9AE7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lspan</w:t>
      </w:r>
      <w:proofErr w:type="spellEnd"/>
      <w:r>
        <w:rPr>
          <w:rFonts w:ascii="Consolas" w:hAnsi="Consolas"/>
          <w:color w:val="0000FF"/>
          <w:sz w:val="18"/>
          <w:szCs w:val="18"/>
        </w:rPr>
        <w:t>="4"&gt;</w:t>
      </w:r>
    </w:p>
    <w:p w14:paraId="3E37165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GetData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6262203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6979BDE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78544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45716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1C0EA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69EF4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0D913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88F90C" w14:textId="77777777" w:rsidR="009A41AA" w:rsidRDefault="009A41AA" w:rsidP="00D27D83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C703D3" w14:textId="77777777" w:rsidR="009A41AA" w:rsidRDefault="009A41AA" w:rsidP="00D27D83">
      <w:pPr>
        <w:spacing w:after="0"/>
      </w:pPr>
    </w:p>
    <w:p w14:paraId="53EA6D8C" w14:textId="77777777" w:rsidR="009A41AA" w:rsidRDefault="009A41AA" w:rsidP="00D27D83">
      <w:pPr>
        <w:spacing w:after="0"/>
      </w:pPr>
      <w:r>
        <w:rPr>
          <w:sz w:val="36"/>
          <w:szCs w:val="36"/>
        </w:rPr>
        <w:t>4.3. WebForm1.aspx.cs</w:t>
      </w:r>
    </w:p>
    <w:p w14:paraId="63798107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System;</w:t>
      </w:r>
      <w:proofErr w:type="gramEnd"/>
    </w:p>
    <w:p w14:paraId="4757DC5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10AC8D3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</w:t>
      </w:r>
      <w:proofErr w:type="gramStart"/>
      <w:r>
        <w:rPr>
          <w:rFonts w:ascii="Consolas" w:hAnsi="Consolas"/>
          <w:color w:val="000000"/>
          <w:sz w:val="18"/>
          <w:szCs w:val="18"/>
        </w:rPr>
        <w:t>Configuration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46B20C6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</w:t>
      </w:r>
      <w:proofErr w:type="gramStart"/>
      <w:r>
        <w:rPr>
          <w:rFonts w:ascii="Consolas" w:hAnsi="Consolas"/>
          <w:color w:val="000000"/>
          <w:sz w:val="18"/>
          <w:szCs w:val="18"/>
        </w:rPr>
        <w:t>Data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792F00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Data.SqlClient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1B0F659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</w:t>
      </w:r>
      <w:proofErr w:type="gramStart"/>
      <w:r>
        <w:rPr>
          <w:rFonts w:ascii="Consolas" w:hAnsi="Consolas"/>
          <w:color w:val="000000"/>
          <w:sz w:val="18"/>
          <w:szCs w:val="18"/>
        </w:rPr>
        <w:t>Linq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8B8D69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</w:t>
      </w:r>
      <w:proofErr w:type="gramStart"/>
      <w:r>
        <w:rPr>
          <w:rFonts w:ascii="Consolas" w:hAnsi="Consolas"/>
          <w:color w:val="000000"/>
          <w:sz w:val="18"/>
          <w:szCs w:val="18"/>
        </w:rPr>
        <w:t>Web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260CB04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</w:t>
      </w:r>
      <w:proofErr w:type="gramStart"/>
      <w:r>
        <w:rPr>
          <w:rFonts w:ascii="Consolas" w:hAnsi="Consolas"/>
          <w:color w:val="000000"/>
          <w:sz w:val="18"/>
          <w:szCs w:val="18"/>
        </w:rPr>
        <w:t>UI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4FD261D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</w:t>
      </w:r>
      <w:proofErr w:type="gramStart"/>
      <w:r>
        <w:rPr>
          <w:rFonts w:ascii="Consolas" w:hAnsi="Consolas"/>
          <w:color w:val="000000"/>
          <w:sz w:val="18"/>
          <w:szCs w:val="18"/>
        </w:rPr>
        <w:t>UI.WebControls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55003FB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ample</w:t>
      </w:r>
    </w:p>
    <w:p w14:paraId="0599E5D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7C133B1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08CE3D2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6B0D586F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Page_</w:t>
      </w:r>
      <w:proofErr w:type="gramStart"/>
      <w:r>
        <w:rPr>
          <w:rFonts w:ascii="Consolas" w:hAnsi="Consolas"/>
          <w:color w:val="000000"/>
          <w:sz w:val="18"/>
          <w:szCs w:val="18"/>
        </w:rPr>
        <w:t>Loa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ender,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)</w:t>
      </w:r>
    </w:p>
    <w:p w14:paraId="7A0694E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698B686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(!</w:t>
      </w:r>
      <w:proofErr w:type="spellStart"/>
      <w:r>
        <w:rPr>
          <w:rFonts w:ascii="Consolas" w:hAnsi="Consolas"/>
          <w:color w:val="000000"/>
          <w:sz w:val="18"/>
          <w:szCs w:val="18"/>
        </w:rPr>
        <w:t>IsPostBack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2431862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etData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1AF418E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216C192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ata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etInsetData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4B0CDE3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47B55B3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ata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d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DataTabl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13791D28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Column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286048A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Column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10CFB5D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Row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tbName1.Text, tbGender1.Text);</w:t>
      </w:r>
    </w:p>
    <w:p w14:paraId="0B80A38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Row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tbName2.Text, tbGender2.Text);</w:t>
      </w:r>
    </w:p>
    <w:p w14:paraId="610EF78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Row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tbName3.Text, tbGender3.Text);</w:t>
      </w:r>
    </w:p>
    <w:p w14:paraId="163B667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Row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tbName4.Text, tbGender4.Text);</w:t>
      </w:r>
    </w:p>
    <w:p w14:paraId="7FD79ED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t.Row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tbName5.Text, tbGender5.Text);</w:t>
      </w:r>
    </w:p>
    <w:p w14:paraId="0DF5078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dt;</w:t>
      </w:r>
      <w:proofErr w:type="gramEnd"/>
    </w:p>
    <w:p w14:paraId="0C2F92A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1819CFC3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btnInsert_</w:t>
      </w:r>
      <w:proofErr w:type="gramStart"/>
      <w:r>
        <w:rPr>
          <w:rFonts w:ascii="Consolas" w:hAnsi="Consolas"/>
          <w:color w:val="000000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ender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)</w:t>
      </w:r>
    </w:p>
    <w:p w14:paraId="31441D1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1D1BFBF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s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color w:val="000000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proofErr w:type="gramStart"/>
      <w:r>
        <w:rPr>
          <w:rFonts w:ascii="Consolas" w:hAnsi="Consolas"/>
          <w:color w:val="000000"/>
          <w:sz w:val="18"/>
          <w:szCs w:val="18"/>
        </w:rPr>
        <w:t>].ConnectionString</w:t>
      </w:r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559E87C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color w:val="000000"/>
          <w:sz w:val="18"/>
          <w:szCs w:val="18"/>
        </w:rPr>
        <w:t>(cs))</w:t>
      </w:r>
    </w:p>
    <w:p w14:paraId="3DCABA1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{</w:t>
      </w:r>
    </w:p>
    <w:p w14:paraId="255239C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md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InsertPerson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, con);</w:t>
      </w:r>
    </w:p>
    <w:p w14:paraId="5E7E97C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md.CommandTyp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color w:val="000000"/>
          <w:sz w:val="18"/>
          <w:szCs w:val="18"/>
        </w:rPr>
        <w:t>.StoredProcedure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</w:p>
    <w:p w14:paraId="3992628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ableValue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3FDA7A5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 {</w:t>
      </w:r>
    </w:p>
    <w:p w14:paraId="3B94E06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ParameterNam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PersonTableTyp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,</w:t>
      </w:r>
    </w:p>
    <w:p w14:paraId="5972C0F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etInsetData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226197E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 };</w:t>
      </w:r>
    </w:p>
    <w:p w14:paraId="150C458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tableValue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);</w:t>
      </w:r>
    </w:p>
    <w:p w14:paraId="12D49ED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;</w:t>
      </w:r>
    </w:p>
    <w:p w14:paraId="01DD900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md.ExecuteNonQuery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;</w:t>
      </w:r>
    </w:p>
    <w:p w14:paraId="2BEBC0D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on.Clos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;</w:t>
      </w:r>
    </w:p>
    <w:p w14:paraId="0E52304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}</w:t>
      </w:r>
    </w:p>
    <w:p w14:paraId="021316C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315D4A8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btnDummy_</w:t>
      </w:r>
      <w:proofErr w:type="gramStart"/>
      <w:r>
        <w:rPr>
          <w:rFonts w:ascii="Consolas" w:hAnsi="Consolas"/>
          <w:color w:val="000000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ender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)</w:t>
      </w:r>
    </w:p>
    <w:p w14:paraId="6300D10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3160861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Name1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Name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5F04D3D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Name2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Name0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573F640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Name3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Name0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5EE201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Name4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Name04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0B52C6C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Name5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Name05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019FF29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Gender1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Fe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702A7D3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Gender2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Fe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2911C80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Gender3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2A34547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Gender4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Fe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49A415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tbGender5.Tex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1CC958BC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 }</w:t>
      </w:r>
    </w:p>
    <w:p w14:paraId="735DEBA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Search Table-----------------------------------------------------------------------</w:t>
      </w:r>
    </w:p>
    <w:p w14:paraId="7525565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btnSerach_</w:t>
      </w:r>
      <w:proofErr w:type="gramStart"/>
      <w:r>
        <w:rPr>
          <w:rFonts w:ascii="Consolas" w:hAnsi="Consolas"/>
          <w:color w:val="000000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ender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)</w:t>
      </w:r>
    </w:p>
    <w:p w14:paraId="346DC27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1C9082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etData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484A5BE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7B41BC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AttachParameter(</w:t>
      </w:r>
      <w:proofErr w:type="gramEnd"/>
      <w:r>
        <w:rPr>
          <w:rFonts w:ascii="Consolas" w:hAnsi="Consolas"/>
          <w:color w:val="2B91AF"/>
          <w:sz w:val="18"/>
          <w:szCs w:val="18"/>
        </w:rPr>
        <w:t>SqlComm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ommand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parameterName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Contro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ontrol)</w:t>
      </w:r>
    </w:p>
    <w:p w14:paraId="0399CAD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3E06E95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(contro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&amp;&amp; ((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rPr>
          <w:rFonts w:ascii="Consolas" w:hAnsi="Consolas"/>
          <w:color w:val="000000"/>
          <w:sz w:val="18"/>
          <w:szCs w:val="18"/>
        </w:rPr>
        <w:t>)control</w:t>
      </w:r>
      <w:proofErr w:type="gramStart"/>
      <w:r>
        <w:rPr>
          <w:rFonts w:ascii="Consolas" w:hAnsi="Consolas"/>
          <w:color w:val="000000"/>
          <w:sz w:val="18"/>
          <w:szCs w:val="18"/>
        </w:rPr>
        <w:t>).Text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!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color w:val="000000"/>
          <w:sz w:val="18"/>
          <w:szCs w:val="18"/>
        </w:rPr>
        <w:t>.Empty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</w:p>
    <w:p w14:paraId="2A320BD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{</w:t>
      </w:r>
    </w:p>
    <w:p w14:paraId="5CFD062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parameter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parameterName</w:t>
      </w:r>
      <w:proofErr w:type="spellEnd"/>
      <w:r>
        <w:rPr>
          <w:rFonts w:ascii="Consolas" w:hAnsi="Consolas"/>
          <w:color w:val="000000"/>
          <w:sz w:val="18"/>
          <w:szCs w:val="18"/>
        </w:rPr>
        <w:t>, ((</w:t>
      </w:r>
      <w:proofErr w:type="spellStart"/>
      <w:r>
        <w:rPr>
          <w:rFonts w:ascii="Consolas" w:hAnsi="Consolas"/>
          <w:color w:val="2B91AF"/>
          <w:sz w:val="18"/>
          <w:szCs w:val="18"/>
        </w:rPr>
        <w:t>TextBox</w:t>
      </w:r>
      <w:proofErr w:type="spellEnd"/>
      <w:r>
        <w:rPr>
          <w:rFonts w:ascii="Consolas" w:hAnsi="Consolas"/>
          <w:color w:val="000000"/>
          <w:sz w:val="18"/>
          <w:szCs w:val="18"/>
        </w:rPr>
        <w:t>)control).Text);</w:t>
      </w:r>
    </w:p>
    <w:p w14:paraId="71E1F83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ommand.Parame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parameter);</w:t>
      </w:r>
    </w:p>
    <w:p w14:paraId="04FBF4A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}</w:t>
      </w:r>
    </w:p>
    <w:p w14:paraId="50E4833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(contro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&amp;&amp; ((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rPr>
          <w:rFonts w:ascii="Consolas" w:hAnsi="Consolas"/>
          <w:color w:val="000000"/>
          <w:sz w:val="18"/>
          <w:szCs w:val="18"/>
        </w:rPr>
        <w:t>)control</w:t>
      </w:r>
      <w:proofErr w:type="gramStart"/>
      <w:r>
        <w:rPr>
          <w:rFonts w:ascii="Consolas" w:hAnsi="Consolas"/>
          <w:color w:val="000000"/>
          <w:sz w:val="18"/>
          <w:szCs w:val="18"/>
        </w:rPr>
        <w:t>).</w:t>
      </w:r>
      <w:proofErr w:type="spellStart"/>
      <w:r>
        <w:rPr>
          <w:rFonts w:ascii="Consolas" w:hAnsi="Consolas"/>
          <w:color w:val="000000"/>
          <w:sz w:val="18"/>
          <w:szCs w:val="18"/>
        </w:rPr>
        <w:t>SelectedValu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 xml:space="preserve"> !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-1"</w:t>
      </w:r>
      <w:r>
        <w:rPr>
          <w:rFonts w:ascii="Consolas" w:hAnsi="Consolas"/>
          <w:color w:val="000000"/>
          <w:sz w:val="18"/>
          <w:szCs w:val="18"/>
        </w:rPr>
        <w:t>)</w:t>
      </w:r>
    </w:p>
    <w:p w14:paraId="698A3D0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{</w:t>
      </w:r>
    </w:p>
    <w:p w14:paraId="7753246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parameter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parameterName</w:t>
      </w:r>
      <w:proofErr w:type="spellEnd"/>
      <w:r>
        <w:rPr>
          <w:rFonts w:ascii="Consolas" w:hAnsi="Consolas"/>
          <w:color w:val="000000"/>
          <w:sz w:val="18"/>
          <w:szCs w:val="18"/>
        </w:rPr>
        <w:t>, ((</w:t>
      </w:r>
      <w:proofErr w:type="spellStart"/>
      <w:r>
        <w:rPr>
          <w:rFonts w:ascii="Consolas" w:hAnsi="Consolas"/>
          <w:color w:val="2B91AF"/>
          <w:sz w:val="18"/>
          <w:szCs w:val="18"/>
        </w:rPr>
        <w:t>DropDownList</w:t>
      </w:r>
      <w:proofErr w:type="spellEnd"/>
      <w:r>
        <w:rPr>
          <w:rFonts w:ascii="Consolas" w:hAnsi="Consolas"/>
          <w:color w:val="000000"/>
          <w:sz w:val="18"/>
          <w:szCs w:val="18"/>
        </w:rPr>
        <w:t>)control).</w:t>
      </w:r>
      <w:proofErr w:type="spellStart"/>
      <w:r>
        <w:rPr>
          <w:rFonts w:ascii="Consolas" w:hAnsi="Consolas"/>
          <w:color w:val="000000"/>
          <w:sz w:val="18"/>
          <w:szCs w:val="18"/>
        </w:rPr>
        <w:t>SelectedValue</w:t>
      </w:r>
      <w:proofErr w:type="spellEnd"/>
      <w:r>
        <w:rPr>
          <w:rFonts w:ascii="Consolas" w:hAnsi="Consolas"/>
          <w:color w:val="000000"/>
          <w:sz w:val="18"/>
          <w:szCs w:val="18"/>
        </w:rPr>
        <w:t>);</w:t>
      </w:r>
    </w:p>
    <w:p w14:paraId="4BA889D7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ommand.Parame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parameter);</w:t>
      </w:r>
    </w:p>
    <w:p w14:paraId="1BBCD1DA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}</w:t>
      </w:r>
    </w:p>
    <w:p w14:paraId="35CB5C6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55A3DA5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etData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09FB308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481F32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cs = </w:t>
      </w:r>
      <w:proofErr w:type="spellStart"/>
      <w:r>
        <w:rPr>
          <w:rFonts w:ascii="Consolas" w:hAnsi="Consolas"/>
          <w:color w:val="008000"/>
          <w:sz w:val="18"/>
          <w:szCs w:val="18"/>
        </w:rPr>
        <w:t>ConfigurationManager.ConnectionStrings</w:t>
      </w:r>
      <w:proofErr w:type="spellEnd"/>
      <w:r>
        <w:rPr>
          <w:rFonts w:ascii="Consolas" w:hAnsi="Consolas"/>
          <w:color w:val="008000"/>
          <w:sz w:val="18"/>
          <w:szCs w:val="18"/>
        </w:rPr>
        <w:t>["DBCS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Connection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85AE56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s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color w:val="000000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proofErr w:type="gramStart"/>
      <w:r>
        <w:rPr>
          <w:rFonts w:ascii="Consolas" w:hAnsi="Consolas"/>
          <w:color w:val="000000"/>
          <w:sz w:val="18"/>
          <w:szCs w:val="18"/>
        </w:rPr>
        <w:t>].ConnectionString</w:t>
      </w:r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221F9B61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color w:val="000000"/>
          <w:sz w:val="18"/>
          <w:szCs w:val="18"/>
        </w:rPr>
        <w:t>(cs))</w:t>
      </w:r>
    </w:p>
    <w:p w14:paraId="31988E7D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{</w:t>
      </w:r>
    </w:p>
    <w:p w14:paraId="449F185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md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SearchPerson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, con);</w:t>
      </w:r>
    </w:p>
    <w:p w14:paraId="2676A88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md.CommandTyp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color w:val="000000"/>
          <w:sz w:val="18"/>
          <w:szCs w:val="18"/>
        </w:rPr>
        <w:t>.StoredProcedure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</w:p>
    <w:p w14:paraId="312B85A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Attach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cmd</w:t>
      </w:r>
      <w:proofErr w:type="spellEnd"/>
      <w:r>
        <w:rPr>
          <w:rFonts w:ascii="Consolas" w:hAnsi="Consolas"/>
          <w:color w:val="00000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NameLik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0000"/>
          <w:sz w:val="18"/>
          <w:szCs w:val="18"/>
        </w:rPr>
        <w:t>tbNameLike</w:t>
      </w:r>
      <w:proofErr w:type="spellEnd"/>
      <w:r>
        <w:rPr>
          <w:rFonts w:ascii="Consolas" w:hAnsi="Consolas"/>
          <w:color w:val="000000"/>
          <w:sz w:val="18"/>
          <w:szCs w:val="18"/>
        </w:rPr>
        <w:t>);</w:t>
      </w:r>
    </w:p>
    <w:p w14:paraId="6DB420C0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AttachParamete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cmd</w:t>
      </w:r>
      <w:proofErr w:type="spellEnd"/>
      <w:r>
        <w:rPr>
          <w:rFonts w:ascii="Consolas" w:hAnsi="Consolas"/>
          <w:color w:val="00000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0000"/>
          <w:sz w:val="18"/>
          <w:szCs w:val="18"/>
        </w:rPr>
        <w:t>tbGender</w:t>
      </w:r>
      <w:proofErr w:type="spellEnd"/>
      <w:r>
        <w:rPr>
          <w:rFonts w:ascii="Consolas" w:hAnsi="Consolas"/>
          <w:color w:val="000000"/>
          <w:sz w:val="18"/>
          <w:szCs w:val="18"/>
        </w:rPr>
        <w:t>);</w:t>
      </w:r>
    </w:p>
    <w:p w14:paraId="32595CF6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;</w:t>
      </w:r>
    </w:p>
    <w:p w14:paraId="295022E9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gvGetData.DataSourc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md.ExecuteReader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;</w:t>
      </w:r>
    </w:p>
    <w:p w14:paraId="0257FA72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gvGetData.DataBi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042FAAEE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}</w:t>
      </w:r>
    </w:p>
    <w:p w14:paraId="33BD12D4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7788197B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3B4689C5" w14:textId="77777777" w:rsidR="009A41AA" w:rsidRDefault="009A41AA" w:rsidP="00D27D83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}</w:t>
      </w:r>
    </w:p>
    <w:p w14:paraId="1C201306" w14:textId="77777777" w:rsidR="009A41AA" w:rsidRDefault="009A41AA" w:rsidP="00D27D83">
      <w:pPr>
        <w:spacing w:after="0"/>
        <w:rPr>
          <w:sz w:val="24"/>
          <w:szCs w:val="24"/>
        </w:rPr>
      </w:pPr>
    </w:p>
    <w:p w14:paraId="15869976" w14:textId="77777777" w:rsidR="009A41AA" w:rsidRDefault="009A41AA" w:rsidP="00D27D83">
      <w:pPr>
        <w:spacing w:after="0"/>
      </w:pPr>
    </w:p>
    <w:p w14:paraId="67B9F3E5" w14:textId="77777777" w:rsidR="009A41AA" w:rsidRDefault="00000000" w:rsidP="00D27D83">
      <w:pPr>
        <w:spacing w:after="0"/>
      </w:pPr>
      <w:hyperlink r:id="rId21" w:history="1">
        <w:r w:rsidR="009A41AA">
          <w:rPr>
            <w:rStyle w:val="Hyperlink"/>
            <w:sz w:val="18"/>
            <w:szCs w:val="18"/>
          </w:rPr>
          <w:t>http://localhost:62110/WebForm1.aspx</w:t>
        </w:r>
      </w:hyperlink>
    </w:p>
    <w:p w14:paraId="63CE8296" w14:textId="77777777" w:rsidR="009A41AA" w:rsidRDefault="009A41AA" w:rsidP="00D27D83">
      <w:pPr>
        <w:spacing w:after="0"/>
      </w:pPr>
    </w:p>
    <w:p w14:paraId="0474B200" w14:textId="23A6FDFB" w:rsidR="009A41AA" w:rsidRDefault="009A41AA" w:rsidP="00D27D83">
      <w:pPr>
        <w:spacing w:after="0"/>
      </w:pPr>
      <w:r>
        <w:rPr>
          <w:noProof/>
        </w:rPr>
        <w:drawing>
          <wp:inline distT="0" distB="0" distL="0" distR="0" wp14:anchorId="433448D1" wp14:editId="0C729ABD">
            <wp:extent cx="5274310" cy="60509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5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D66FF" w14:textId="77777777" w:rsidR="009A41AA" w:rsidRDefault="009A41AA" w:rsidP="00D27D83">
      <w:pPr>
        <w:spacing w:after="0"/>
      </w:pPr>
    </w:p>
    <w:p w14:paraId="47C4F291" w14:textId="77777777" w:rsidR="009A41AA" w:rsidRDefault="009A41AA" w:rsidP="00D27D83">
      <w:pPr>
        <w:spacing w:after="0"/>
      </w:pPr>
    </w:p>
    <w:p w14:paraId="699A8BC6" w14:textId="77777777" w:rsidR="009A41AA" w:rsidRDefault="009A41AA" w:rsidP="00D27D83">
      <w:pPr>
        <w:spacing w:after="0"/>
      </w:pPr>
    </w:p>
    <w:p w14:paraId="68F128BB" w14:textId="77777777" w:rsidR="009A41AA" w:rsidRDefault="009A41AA" w:rsidP="00D27D83">
      <w:pPr>
        <w:spacing w:after="0"/>
      </w:pPr>
    </w:p>
    <w:p w14:paraId="06B48D2A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7984811" w14:textId="77777777" w:rsidR="009A41AA" w:rsidRDefault="009A41AA" w:rsidP="00D27D8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Clean up</w:t>
      </w:r>
    </w:p>
    <w:p w14:paraId="08119CC8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26B847A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1_03_Clean up</w:t>
      </w:r>
    </w:p>
    <w:p w14:paraId="06A17E7B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</w:t>
      </w:r>
    </w:p>
    <w:p w14:paraId="7C7DD99F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031297A9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50DB4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7F90511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4438A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3EA34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10ACC9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58533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7D36F4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B1FD8A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7A587B3C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F7CA06A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22C07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F3EC41D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5F6646E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7785E8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Insert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590D1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581633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58A3A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8A3020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65375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46088D86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Type if it exists.</w:t>
      </w:r>
    </w:p>
    <w:p w14:paraId="512A18C2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04B2DA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ypes</w:t>
      </w:r>
      <w:proofErr w:type="spellEnd"/>
      <w:proofErr w:type="gramEnd"/>
    </w:p>
    <w:p w14:paraId="6A4E300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is_table_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54949C4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643B8084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BE4169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E043D7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97821F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67B234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782C7803" w14:textId="77777777" w:rsidR="009A41AA" w:rsidRDefault="009A41AA" w:rsidP="00D27D8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5D05067F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4D7164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A7E30A0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61C68FC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F42C85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PersonA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5C9ACB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AB4B96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earch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7FC4A2" w14:textId="77777777" w:rsidR="009A41AA" w:rsidRDefault="009A41AA" w:rsidP="00D27D8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A76087" w14:textId="77777777" w:rsidR="009A41AA" w:rsidRDefault="009A41AA" w:rsidP="00D27D8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9A41AA" w:rsidSect="00D27D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22407" w14:textId="77777777" w:rsidR="00934ABD" w:rsidRDefault="00934ABD" w:rsidP="002F7523">
      <w:pPr>
        <w:spacing w:after="0" w:line="240" w:lineRule="auto"/>
      </w:pPr>
      <w:r>
        <w:separator/>
      </w:r>
    </w:p>
  </w:endnote>
  <w:endnote w:type="continuationSeparator" w:id="0">
    <w:p w14:paraId="3332872D" w14:textId="77777777" w:rsidR="00934ABD" w:rsidRDefault="00934AB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7EF9E" w14:textId="77777777" w:rsidR="00934ABD" w:rsidRDefault="00934ABD" w:rsidP="002F7523">
      <w:pPr>
        <w:spacing w:after="0" w:line="240" w:lineRule="auto"/>
      </w:pPr>
      <w:r>
        <w:separator/>
      </w:r>
    </w:p>
  </w:footnote>
  <w:footnote w:type="continuationSeparator" w:id="0">
    <w:p w14:paraId="078C7A85" w14:textId="77777777" w:rsidR="00934ABD" w:rsidRDefault="00934AB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jA0MzQ1MjIwsDRX0lEKTi0uzszPAykwrAUAEE72pi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5E5044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21DD0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34ABD"/>
    <w:rsid w:val="00934FCE"/>
    <w:rsid w:val="00952A13"/>
    <w:rsid w:val="00952CDE"/>
    <w:rsid w:val="009A41AA"/>
    <w:rsid w:val="009E1A4D"/>
    <w:rsid w:val="00A3177B"/>
    <w:rsid w:val="00A46804"/>
    <w:rsid w:val="00A53656"/>
    <w:rsid w:val="00A54F0C"/>
    <w:rsid w:val="00A921D0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163A1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27D8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37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1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8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9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6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7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0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3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3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7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5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8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1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4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9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66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7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7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0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5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2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23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3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1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0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3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4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7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3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4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2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9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5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7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1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6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4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qltimes.wordpress.com/2014/05/10/sql-server-how-to-check-if-a-user-define-table-type-exists-using-query-tsql/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asp.net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ocalhost:62110/WebForm1.aspx" TargetMode="External"/><Relationship Id="rId7" Type="http://schemas.openxmlformats.org/officeDocument/2006/relationships/hyperlink" Target="https://sqltimes.wordpress.com/2014/05/10/sql-server-how-to-check-if-a-user-define-table-type-exists-using-query-tsql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://www.w3.org/1999/xhtml%22%3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qltimes.wordpress.com/2014/05/10/sql-server-how-to-check-if-a-user-define-table-type-exists-using-query-tsql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037</Words>
  <Characters>17313</Characters>
  <Application>Microsoft Office Word</Application>
  <DocSecurity>0</DocSecurity>
  <Lines>144</Lines>
  <Paragraphs>40</Paragraphs>
  <ScaleCrop>false</ScaleCrop>
  <Company/>
  <LinksUpToDate>false</LinksUpToDate>
  <CharactersWithSpaces>20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5</cp:revision>
  <dcterms:created xsi:type="dcterms:W3CDTF">2020-06-13T10:05:00Z</dcterms:created>
  <dcterms:modified xsi:type="dcterms:W3CDTF">2022-11-13T18:36:00Z</dcterms:modified>
</cp:coreProperties>
</file>